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แบ่งพิมพ์</w:t>
      </w:r>
      <w:r>
        <w:t xml:space="preserve"> </w:t>
      </w:r>
      <w:r>
        <w:t xml:space="preserve">แถลงสถานการณ์-COVID-19-โดย-ศบค.-28-เม.ย.-64</w:t>
      </w:r>
    </w:p>
    <w:p>
      <w:pPr>
        <w:pStyle w:val="Date"/>
      </w:pPr>
      <w:r>
        <w:t xml:space="preserve">วันอังคารที่</w:t>
      </w:r>
      <w:r>
        <w:t xml:space="preserve"> </w:t>
      </w:r>
      <w:r>
        <w:t xml:space="preserve">20</w:t>
      </w:r>
      <w:r>
        <w:t xml:space="preserve"> </w:t>
      </w:r>
      <w:r>
        <w:t xml:space="preserve">กุมภาพันธ์</w:t>
      </w:r>
      <w:r>
        <w:t xml:space="preserve"> </w:t>
      </w:r>
      <w:r>
        <w:t xml:space="preserve">2567</w:t>
      </w:r>
      <w:r>
        <w:t xml:space="preserve"> </w:t>
      </w:r>
      <w:r>
        <w:t xml:space="preserve">เวลา</w:t>
      </w:r>
      <w:r>
        <w:t xml:space="preserve"> </w:t>
      </w:r>
      <w:r>
        <w:t xml:space="preserve">14.3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นะคะ นอกจากสถานการณ์ COVID-19 วันนี้ค่ะ สำหรับแนวทางการปฏิบัติ ถ้าเรารู้อย่างไร ในช่วงที่เรารอรับการรักษาการปฏิบัติตัวการติดเชื้อ คนข้างเตียงไปยังครอบครัง เตียงค่ะ เพื่อที่จะให้ทุกท่านนั้น รักการบริการ การดูแล เรียนเชิญแพทย์หญิงอภิสมัย ศรีรังสรรค์ ผู้ช่วยโฆษก ศบค. แถลงรายละเอียดวันนี้ เรียนเชิญค่ะ</w:t>
      </w:r>
    </w:p>
    <w:p>
      <w:pPr>
        <w:pStyle w:val="BodyText"/>
      </w:pPr>
      <w:r>
        <w:t xml:space="preserve">(แพทย์หญิงอภิสมัย) กราบสวัสดีพี่น้องประชาชนทนะคะ ก็กลับมาพบกัน โรคติดเชื้อ COVID-19 นะคะ รวมทั้งมาตรการให้ความช่วยเหลือทุก ๆ ท่านให้ความสนใจและเริ่มมีเสียงมามีส่วนร่วมในการช่วยเหลือเพื่อนบ้าน หรือพี่น้องประชาชนอื่น ๆ ให้เห็นภาพของที่ประชุม ศบค. ชุดเล็กค่ะ กันที่ยอดผู้ติดเชื้อ ยอด 800000 กว่ารายนะคะ ทำให้ยอดผู้ติดเชื้อ 149 ล้านนะคะ แล้วก็ยอดผู้ยอดผู้เสียชีวิตบวกววันนี้ ทั่วโลก กว่ารายทำให้รวมแล้วนะคะ เป็น 3 ล้านกว่าราย อันดับ 104 นะคะ ก็ทำให้เป็นการไต่ขึ้นไปจากเมื่อวาน เป็น 105 ค่ะ ส่วนของประเทศทางทวีปเอเชียนะคะ ก็ยังมีหลายประเทศที่ยังติดตามนะคะ ที่มาเลเซีย เกาหลี ตัวเลขเหล่านี้จะขึ้นให้ท่านติดตามพร้อมใน Facebook ศบค. นะคะ ขอความกรุราติดตามรายละเอียดตรงนั้นนะคะ มาดูยอดผู้ติดเชื้อรายใหม่ที่รายงานในที่ประชุม ศบค. ชุดเล็กวันพนี้วันนี้บวกไปที่ 2,012 รายนะคะ นี้ เป็นผู้ที่รับการรักษาในโรงพยาบาล 1,893 ราย มีผู้ที่พบจากการคัดกรองเชิงรุก 108 ราย และเดินทางจากต่างประเทศ 11 ราย กล่องสีดำขวามือ แสดงให้เห็นผู้เสียชีวิยอดวันนี้เพิ่มไป 115 คนนะคะ ทำให้การนับยอดผู้เสียชีวิตสะสม เป็น 178 คนค่ะ ถ้ามาดูเฉพาะ ระลอกเมษายน 1 เมษายนถึง 28 นะคะ ก็จะมียอดผู้เสียชีวิตสะสม +15 คนในวันนี้ ก็อยากให้ท่านสังเกตกล่องสีฟ้า ที่เราติดตามกันอย่างใกล้ชิดทุกวันนะคะ ยังรับการรักษาอยู่ วันนี้ยอดรายงาน 119 รายนะคะ ในจำนวนนี้ค่ะ เป็นผู้ติดเเชิ้695 ราย และจำเป็นต้องใช้เครื่องช่วยหายใจ 199 รายนะคะ ในส่วนของผู้ที่เสียชีวิตในวันนี้ 15 รายนะคะ เป็นเพศหญิง4 ราย โดยรวม ๆ สรุปนี่นะคะ บางท่านมีโรคประจำตัว โรคเบาหวาน โรคหัวใจ ไขมันในเลือดสูง โรคปอดอุดตันเรื้อรังนะคะ โรคอ้วน ไทรอยด์ รวมทั้งอัลไซเมอร์นะคะ แล้วก็อย่างที่เรียนให้ท่านทราบ ในระยะหลัง ๆนะคะ ว่าในกลุ่มนี้ก็พบว่ามีการเสียชีวิต ได้รับการติดเชื้อ การเชื้อในครอบครัวกว่า 10 รายนะคะ แล้วก็มี 1 ราย ที่เป็ฯภาพขาวนะคะว่า ผูป่วยเสียชีวิต ที่รอคิวตรวจเป็นเวลส 3 วัน แล้วพอได้รับคิวตรวจการตรวจก็ได้พบว่า ได้ตรวจการยืนยันว่ามี COVID เป็นบวกนะคะ อย่างไรก็ตาม ขอแสดงความเสียใจกับผู้ป่วยที่เสียชีวิตและครอบครัว ผู้เสียชีวิตทึุก ๆ ท่านด้วยค่ะ ไปดูสถานการณ์การรายงานนะคะ ว่าทางเรามีการกำหนดมาตรการต่าง ๆ นะคะ ในวันที่ 10 เมษายน ในการออกมาตรการออกมาตรการ ปิดสถานบันเทิง ต่อมานี่นะคะ ก็มีความร่วมมือให้พี่น้องประชาชน work from home และรวมทั้งมีการประกาศ ฉบับที่ 20 อันนี้ก็คือเป็นเครื่องมือที่ทางภาครัฐเองก็มีการลดผู้ที่เชื้อรายใหม่ กราฟยังค่อนข้างสูงอยู่นะคะ ถึงแม้ว่าจะมีมีทิศทางที่ลดลงบ้างนะคะ แต่ว่าถ้าท่านเห็นตัวเลขก็ยังสูงในลักษณะที่เรายังต้อง่รวมมือช่วยกันที่จะลดจำนวนผู้ติดเชื้อ และรักษาเตียงให้กับผู้ที่มีอาการเจ็บป่วยรุนแรง และจำเป็นนะคะ ไปดูแยกกรณีปรปริมณฑลและจังหวัดอื่น ๆ ตอนนี้ท่าจะเห็นว่าตัวเลขใหญ่ ๆ นะคะ ตัวเลขรายวัน 830 รายในวันนี้นะคะ ทำให้ยอดสะสม กทม. อยู่ 88, 999 ในวันนี้นะคะ จะมีของการจัดการเตียงของ กทม. โดย กทม. ได้ชี้แจงข้อมูลในรายละเอียดด้วยนะคะ และในส่วนของผู้ที่เดินทางจากต่างประเทศนะคะ มีทั้งสิ้น 11 รายค่ะ สหรัฐอาหรับเอเรช เช็ก 1 ราย กาตา 1 ราย สาธารณรัฐเช็มีปากีสถาน 4 ราย และกัมพูชาอีก 2 ราย ทั้งหมดนี้ได้รับในส่วนของ Score Board ที่รายงานผู้ติดเชื้อรายจังหวัด ขออนุญาตผ่านไปอย่างเร็ว นิดหนึ่ง ท่านจะเห็นว่าในหลาย ๆ จังหวัดจะมีการปรับเป็นสีเขียว สีเหลือง ทำให้เห็นว่าสถานการณ์ในจังหวัดนั้น ๆ เริ่มสามารถที่จะจัดสรรดูแลผู้ติดเชื้อ มีการการรักษา มีเตียงรอบรับนะคะ แล้วก็ในบางจังหวัดที่มีการติดเชื้อเป็นกลุ่มก้อน มีการจัดโรงพยาบาลสนาม ซึ่งก็ทำให้เห็นภาพว่าการเข้า… ได้รับการดูแล ก็จะทำใหลดการติดเชื้อได้ด้วยนะคะ ในส่วนของแต่ละจังหวัด ขอให้ท่านได้เห็นภาพนิดหนึ่ง นี่เป็นตัวอย่างของสุโขทัยนะคะ ซึ่งท่านนายแพทย์สาธารณสุขสุโขทัยนะคะ ว่าจำนวนผู้ป่วย 100 มีการเตรียมเตียงไว้ 100 เตียง เตรียมไว้ สุโขทัยเตรียไว้ประมาณ 31 ห้อง ใน 9 อำเภอ รวมทั้งโรงพยาบาลสนามนะคะ ไม่ว่าจะเป็นโรงแรมในพื้นที่ก็ให้ความกรุณา ร่วมือกับภาครัฐ ช่วยเหลือในการเปิดเตียง หรือโรงพยาบาลสนาม นี่อาจสะท้อนให้ท่านเห็นว่า ในบางจังหวัด ตัวเลขไม่ได้ลดลงโดยตัวมันเองนะคะ แต่เกิดจากการที่ทางตัวจังหวัดเองนะคะ ก็ร่วมมือกัน เพื่อที่จะทำให้ตัวเลขลด มีการใช้ลักษณะการดูแลเดียวกันกับ กทม. ด้วยนะคะ ถ้ามาดูในส่วนของตัวเลขที่มีรายงานผู้ติดเชื้อสูงสุดสำหรับวันนี้นะคะ อัดับแรก กทม. 830 ราย จะเป็นสีเขียวยังลดลงจากเมื่อวานนี้นะคะ แต่ยังสูงอยู่สมุทรปราการวันนี้ยังบวกไปอยู่ 108 ราย นนทบุรี 160 ราย สมุทรสาคร 59 ราย ปทุมธานี57 เชียงใหม่ 55 รายนะคะ สงขลา 52 สุราษธานีนะคะ ที่รายงานตัวเลข 38 ราย ถ้าท่านดูทิศทางของแผนที่ประเทศไทยนะคะ ที่เริ่มเห็นสีเหลืองมากขึ้นนะคะ การที่เห็นแผนที่เป็นลำดับที่ 4 ก็คือการรายงานระหว่างสัปดาห์ที่แล้วนะคะ ระหว่างวันที่ 25-28 เมษายน ซึ่งตรงนี้นี่นะคะ จะทำให้เห็นว่า 76 จังหวัด ที่ยังมีรายงานผู้ติดเชื้อนะคะ ยังมีบางจังหัเริ่มมีจำนวนรายงานผู้ติดเชื้อลดลงเป็นรายวันนะคะ ในสไลด์ถัดไป จะเห็นว่าในส่วนของจังหวัดที่มีรายงานสีขาวนี่นะคะ ตอนนี้ ที่เราเห็นที่ไม่มีรายงานผู้ติดเชื้อ ก็ปรับเป็นสีขาว สีเขียว ก็คือยังพบผู้ติดเชื้อ ที่จำนวน อยู่ที่ 1-10 รายนะคะ ในจังหวัดนั้น ๆ ตอนนี้พบมากถึง 35 จังหวัดค่ะ เราเริ่มได้พื้นที่คืน พื้นที่สีขาว สีเขียว รวมทั้งสีเหลืองนะคะ ตอนนี้มีรายงานที่ 11-50 รายในจังหวัดนั้น ตอนนี้พบอยู่ 25 จังหวัด สีแดงเข้มและสีส้ม เป็นจังหวัดที่เรายังจับตามองเป็นพิเศษนะคะ เป็นจังหวัดที่มีรายงานผู้ติดเชื้อนะคะ ยอด 51-100 ราย นี่คือสีส้ม สีแดง คือ 100 รายขึ้นไป ตอนนี้รายงานพบอยู่ 3 จังหัวดขึ้นไปนะคะ มาดูตัวอยา่งของเคส กทม. ที่ทำไมเราต้องเน้นย้ำทุกครั้งนะคะ ก็เพราะว่าในขณะที่สถานการณ์ ตอนนี้ที่พี่น้องประชาชนติดตมีการติดเชื้อเป็นกลุ่มเป็นก้อนนะคะ เราก็จะพยายามเน้นย้ำให้พี่น้องประชาชน สังเกตอาการ หมั่นตรวจสอบตัวเองนะคะ ไม่ไปใกล้ชิดบุคคลเสี่ยง ไปในสถานที่เสี่ยงหรือไม่ แต่เราจะเห็นกลุ่มก้อน ลักษณะแบบนี้อยู่เป็นประจำเมื่อวานนะคะ มีรายงานร้านอาหารใรกรุงเทพมหานคร อยากให้ท่านเห็นตตัวอย่าง Cluster นี้นิดที่เป็นผู้หญิงท่านแรกนะคะ มีประวัติว่าไปเที่ยวผับนะคะ ในกรุงเทพมหานคร เมื่อวานที่ 2 เมษายนนะคะ ก็ใช้เวลาพอสมควร ประวัติทำงานเป็นพนักงานที่ร้านเสิร์ฟindex case ผู้ติดเชื้อท่านแรก ท่านจะเห็นนะคะ ในแผนภาพที่รายงานเป็นตุ๊กตา ทำให้มีการแพร่กระจายเชื้อไปยังเพื่อนร่วมงานนะคะ ในกลุ่มพนักงาน 23 รายนะะค ตอนนี้พบยืนยันแล้วว่า พบในกลุ่มก้อนติดเชื้อ 12 ราย และยังมีการที่กรมควบคุมโรคลงพื้นที่สอบสวนเพิ่มเติมค่ะ ก็พบว่า ก็กลับไปบ้าน มีการสัมผัสใกล้ชิดกับผู้ที่อาศัยอยู่ร่วมบ้านทำให้ตอนนี้นี่ ทำให้ผู้ที่มีภาวะเสียงนะคะ ซึ่งท่านก็ติดตาม Cluster นี้อยู่ ถ้าดูยอดสรุปภาพให้เห็นที่ชัดเจนมากยิ่งขึ้น ยิ่งขึ้น อันนี้เป็นรายงานของเดือนเม25 เมษายนนะคะ จำนวนผู้ติดเชื้อทั้งสิ้น 27, 721 ราย สำหรับการระบาดระลอก 3 เดือนนระลอกเดือนเมษายนนี้นะคะ ทำให้ผู้คนติดเชื้อ ตอนนี้ อันดับที่ 1 เลยนะคะ 44.3 เปอร์เซ็นต์ คิดเป็น 1,977 รายนี่นะคะ คือการสัมผัสผู้ติดเชื้อ ก่อนหน้านี้ค่ะ นั่นหมายความว่าผู้ป่วยไม่ได้มีการระมัดระวัง ไม่ได้มีการแยกกักได้อย่างเหมาะสมอย่างทันท่วงที ชีวิตใกล้ชิดกับบุคคลนะคะมากมายที่ออกมาในระยะนี้ ในแง่ของการพยายามเว้นระยะห่าง แล้วก็ขอความร่วมมืให้สวมใส่แมสก์ หรือบางพื้นที่กำหนดให้เป็นกฎหมายนะคะ อันดับที่ 2 ที่อยู่ในปัจจัยเสี่ยงมากถึง 5,226 ราย คิดเป็น 20.22 เปอร์เซ็นต์ แล้วห็ยังมีในส่วนของการค้นหาผู้ป่วยเชิงรุก หรือผู้ติดเชื้อในชุมชน ท่านต้องเข้าใจว่าจริง ๆ เป็นการติดเชื้อกันค่ะ อย่างเช่นว่า ผู้ติดเชื้อรายที่ 1 มีประวัติไปสถานบันเทิง แล้วก็ให้ประวัติในทามไลน์ว่าไปทานอาหารกับเพื่อนที่ไหน ไปพบใคร ไปทำงานที่ไหน ทางกรมควบคุมโรคก็มีการ ก็ทำให้เกิดกลุ่มที่เป็นปัจจัยเสี่ยง อันดับ 3 9 เปอร์เซ็นต์ รายละเอียดก็คือ 2,025ราย ตรงนี้นี่ถือได้ว่าเป็น 3 อันดับแรกของการรายงานปัจจัยเสี่ยงที่เราพบนะคะ และการเฝ้าระวังความเสี่ยง บุคคลใกล้ชิด บุคคลในครอบครัวนะคะ แม้กระทั้งในการเดินทางรถหรือว่าการอยู่นร่วมบ้านกัน ตอนนี้ทางกระทรวงสาธารณสุข พยายามออกมาตรการมากมายนะคะ ทีนี้ในวันนี้ที่ประชุม ศบค. ยังคงติดตามเรื่องที่พี่น้องประชาชนยังเป็นกังวลกันนะคะ มีภาพข่าวอยู่สม่ำเสมอ ในตอนที่ผู้ป่วยโทรศัพท์ สายยังไม่ติด มีการรอเตียง สายยังไม่ได้รับความช่วยเหลือ ตรงนี้ต้องเรียนย้ำว่า หน่วยงานที่ให้บริการทั้งนะคะ พยายามที่จะหารือ บูรณาการ ทำงานร่วมกัน หาข้อสรุปรายวัน ขอสรุปรายวัน เพื่อที่จะหาเตียง ได้ระบบการเฝ้าระวัง การดูแล และการจัดหาเตียงให้พวกท่านอยยปลอดภัย มาดูทิศทางให้ท่านเห็นภาพนิดหนึ่งนะคะ ในสไลด์นี้นะคะ ตอนนี้เป็นสไลด์ที่มา Cohort Ward นะคะ รายงานตัวเลขวันที่ 27 เมษายน จากจำนวนผู้ป่วยยืนยัน 9,645 รายค่ะ ตรงนี้ท่านจะเห็นภาพว่าในจำนวนผู้ป่วย 9,000 กว่ารายนี่นะคะ มีจำนวนสูงทีเดียวที่อยู่ในกลุ่งที่เป็นผู้ป่วยอาหารหนัก ผู้ป่วยที่อยู่ในกลุ่มอาการรุนแรง รุนแรงปานกลาง แล้วนี่ เกินพันค่ะ คือมีรายงานในกลุ่มนี้ 319 ราย หนัก 1,317 ราย มี Modulae case ซึ่งกลุ่มนี้ไม่สามารถไปโรงพยาบาลสนาม หรือท่านเห็นการรายงานตรงนี้ เพราะว่าเป็นภาพที่ทางกระทรวงก็ติดตามนะคะว่า กับ Cluster สมุทรสาคร เมื่อเดือนเราได้รับดูแลผู้ป่วยหรือมีอาการค่อนข้างน้อย คิดเป็นตัวเลข 10 เปอร์เซ็นต์ ท่านจะเห็นตัวเลขของผู้ป่วยที่ต้องการเตียงที่เพิ่มจำนวนมากขึ้น ไปดูจำนวนตัวเลขผู้ติดเชื้อที่เราติดตามในส่วนของเมษายน ในสไลด์ถัดไป นี่ให้ท่านเห็นภาพนะคะ ว่าแต่ละวันนี่ เราทราบกันว่ามีผู้ป่วยรอเตียง เราได้แจ้งให้เขาได้รับการรักษาที่เหมาะสม แต่ขณะเดียวกัน เรายังมีผู้ป่วยรายใหม่ ในลักษณะที่ก้าวกระโดดนะคะ ไปดูสไลด์ถัดไป ไปดูจำนวนที่เพิ่มจำนวนอย่างก้าวกระโดดนะคะ มีผู้ที่อาการหนัก ให้ท่านเห็น ระบายเป็นสีส้ม ๆ สีอิฐนี่นะคะ ที่คือกลุ่มที่อาการหนัก และรวมไปถึงกลุ่มที่ใส่ท่อช่วยหายใจ หรือเครื่องช่วยหายใจนี่ ระบายเป็นสีเทา ๆ ท่านจะเห็นว่าสถานการณ์ตอนนี้ลักษณะที่โรงพยาบาลสนามมีการเปิดเพิ่ม แต่ในบางพื้นที่ผู้ป่อาจจะไม่ตอบโจทย์ เพราะว่าผู้ป่วยจำนวนหนึ่ง มีและพบว่า เขาเป็นผู้ป่วยกลุ่มอาการปานกลางจำเป็นต้องใช้ท่อช่วยหายใจ หรือจำเป็นต้องบริหารจัดการเตียง ให้กับกลุ่มที่มีอาการเหล่านี้ มาดูใรกลุ่มเฉพาะ กลุ่มกรุงเค่ะ ตรงนี้นี่นะคะ ถ้าเทียบจำนวนผู้ป่วยอาการหนักให้ทุกท่านได้เห็นทิศทางการเพิ่มจำนวนค่ะ คือ การมีผู้ป่วย อย่างเช่น ก่อนหน้ามีมีรายงาน 900 รายนี่ ในจำนวนนี้ ท่านจะเห็นตัวเลขผู้ป่วยที่อาฟการหนรวมทั้งผู้ที่ต้องใช้เครื่องช่วยหายใจที่ค่อนข้างสูง ในบางโรงพยาบาลรายงายว่า ผู้ป่วยหนักที่จำเป็นต้องใช้เครื่องช่วยหายใจ ก็ 1 ใน 4 ก็จะเป็นภาพของบุคลากร จำเป็นต้องจัดหาเตียงนะคะ ต้องขอความร่วมมือเป็นระยะ ๆ ค่ะ ว่าผู้ป่วยที่ยังไม่พบมีอาการรุนแรงนี่ ถ้าท่านได้รับการขอร้องให้ไปที่โรงพยาบาลสนาม หรือ Haอันนี้คือเหตุผลที่ เราให้กับผู้ป่วยที่เขามีความต้องการจริง ๆ ไปดูสไลด์ถัดไปนิดหนึ่ง ท่านที่รับใหม่เข้าไป เทียบกับผู้ติดเชื้อนะคะ ก็มีจำนวนหนึ่งที่ได้รับการรักษาความปลอดภัและกลับบ้าน อันนี้ย้ำนะคะ ไม่ใช่ว่าหายแล้วค่ะ เพราะว่าตามมาตรฐานผู้ป่วยจะได้รับการรักษาในโรงพยาบาล แล้วก็เป็นระยะเวลา 14 วัน จากนั้นนี่ แพทย์ก็จะใหคำแนะนำว่าให้ไปสังเกตอาการที่บ้านต่ออีก 14 วันค่ะ หมายความว่าท่านยังไม่ได้ให้ไปทำงาน หรือว่าออกไปในสถานที่ชุมชนใด ๆ ท่นปลอดภัย ผลตรวจเชื้อไม่พบ ก็อนุญาตให้กลับบ้านตัวเลขผู้ป่วยกลับบ้านนี่นะคะ ถ้าไล่ตามสไลด์นี้ ท่านจะเห็นว่า วันที่ 21 เมษายนนี้ เอาเฉพาะ กทม. มาให้เห็นภาพนะคะ 21 เมษายน กลับบ้าน 427 ราย ยอดเป็น กทม. 225 ราย และเป็นเตียงโรงพยาบาล 224 ราย ทีบางวันตัวเลขยังไม่ได้เคลียร์ข้อมูลนะคะ ก็ขออนุญาตขีดไว้ ก็อยากให้ทุกท่านได้เห็นว่าอาจจะพี่น้องสื่อมวลชนได้เห็นตัวเลขว่า คนไข้กลับบ้าน 224 ราย ยกตัวอย่างว่าถ้ามีคนไข้รอเตียงอยู่ 224 ราย นั่นหมายความว่า 224 เตียงนี้ว่างลง 224 คนนั้น จะได้รับเข้าเตียง 224 เตียงนี้เลยหรือไหม ในความเป็นจริง บางทีอาจจะมีความสลับซับซ้อนกว่านั้น เพราะว่า ยกตัวอย่างเตียงใน 100 ถ้าวันนี้มีเตียงว่างลง 100 เพราะผู้ป่วยกลับบ้าน และมีผู้ป่วยรอเตียงอยู่ 100 แต่มีการติดเชื้อรายใหม่ในวันนี้ สมมติว่ามีอีก 100 เข้ามา และถ้าใน 100 หลังนี่ ที่ติดเชื้อใหม่ มีสีแดง อาการหนักอยู่ 5 ราย ท่านต้องทำความเข้าใจว่าใน 5 รายนี้ อาจจะทำให้แพทย์พิจารณาว่าเขาจะต้องได้รับเตียงก่อน ในคำที่ว่า First come first serve ถ้าใครรออยู่ แล้วได้เข้าคิว แล้วก็ไปที่ 1 2 3 4 บางครั้งทางกระทรวงสาธารณสุข ก็อธิบายค่ะ ว่าในความเป็นจริงแล้วนี่ ถ้าเกิดว่าพิจารณาแล้ว ผู้ป่วยในรายวันนั้น จำเป็นต้องได้เข้ารับการรักษา อย่างเช่น ICU อย่างนี้นะคะ กลุ่มที่มีสีแดง อาจจะได้รับการประสาน และได้รักษาก่อน ตรงนี้นี่อาจจะทำให้พี่น้องประชาชนไม่ได้ได้คำตอบที่ดีที่สุดนะคะ แต่ว่าในส่วนของศบค. คิดว่าในที่ประชุมพูดคุย ก็ขอนำเรียนมาชี้แจง แต่ถามว่ามันจะตอบโจทย์คนที่ยังไม่ได้ตรงนี้นี่ ก็อยากให้เห็นว่าการมีความพยายามที่จะบริหาร การจัดการทั้งคู่สายนะคะ หรือการจัดการเตียง มีการพยายาม แล้วก็ปรับการทำงานตลอดเวลานะคะ อะันยกตัวอย่าง เช่น ในส่วนของ Lab ที่เคยเรียนไว้ อันนี้ขอให้ดูในสไลด์ถัดไปนิดหนึ่งนะคะ ที่ท่านไปตรวจแล้บที่มีอยู่ทั่วกทม. ซึ่งทางอธิบดีก็ได้เรียนชี้แจง ว่าในเฉพาะกรุงเทพฯ และปริมณฑลนนี่ อยู่ถึง 109 แห่ง แล้วก็รวมทั้ง ทั้งหมดนี่นะคะ ตรวจแล็ปนี่ตรวจ Lab ได้นี่ 195 แห่ง ยอดเป็นรัฐ 103 แห่ง วึ่งแล็บเหล่านี้ ถือว่าได้รับการรับรองโดยวิทยาศาสตร์การแพทย์ และปริมณฑล รวม ๆ กันแล้ว 100 แห่ง ได้รับการตรวจยืนยันแล้วนะคะ ทางโรงพยาบาลก็จะโทรไปแจ้งผลว่าท่านเป็นผู้ติดเชื้อ และมีการคัดแยก เพื่อที่จะจัดหาเตียงให้ท่านเข้าได้รับการบริการได้อย่างเหมาะสม ทีนี้ระหว่างรอเตียง เราก็ได้เน้นย้ำที่สำคัญ 2 เรื่องนะคะ ก็คืออยากให้ท่านสังเกตอาการตัวเอง คือในวันนี้ท่านเป็นสีเขียว ยังไม่มีอาการ แต่บุคลากรที่โทรประสานเรื่องเตียง จะให้คำแนะนำค่ะว่า ให้ท่านสังเกตอาการอย่างไร หากอาการทรุดลท่านจะขอความช่วยเหลือได้อย่างไร ที่ท่านจะต้องขอข้อมูลจากโรงพยาบาลที่โทรศัพท์แจ้งเตียงนะคะ ในส่วนที่ 2 มีมาตรการที่ท่านจำเป็นต้องแยกกัก เพื่อไม่ให้เกิดการติดเชื้อไปยังบุคคลใกล้ชิดนะคะ ในส่วนของการติดเชื้อระหว่างรอเตียงนี่ มีการรายงานข่าวอยู่เป็นระยะ ซึ่งก็เห็นใจทุก ๆ ครอบครัว ที่มีผู้ติดเชื้อนะคะ เพราะว่าจากที่การรายงานนะคะ ที่บางครั้งการแยกบ้าน แยกห้องน้ำ แยกข้าวของเครื่องใช้ ก็เป็นเรื่องยากนิดหนึ่งนะคะนี่ ก็คงต้องให้พยายามที่จะทำตามมาตรการในการแยกกักให้มีความปลอดภัย หรือว่าร่วมบ้านนะคะ ตรงนี้มีรายละเอียดอยากให้ท่านศึกษานิดหนึ่งว่า การใช้ข้าวของจะทำอย่างไร ไม่ให้คนในครอบครัวกลายเป็นผู้ติดเชื้อร่วมด้วยนะคะ ก็คือหลีกเลี่ยงการรับประทานอาหารร่วมกัน สัมผัสใกล้ชิด หรือมีมาตรากรการใช้ห้องน้ำร่วมกันนะคะ ในบางครอบครัวที่ใช้ห้องน้ำเดียวนะคะ ก็ขออนุญาตให้ศึกษากัน โดยรวมแล้วนี่ ที่ประชุมได้พูดคุยกันว่า กรณีที่ท่านยังโทรศัพท์ติดต่อนี่นะคะ ในตอนนี้ มีการเพิ่มคู่สาย ก็ได้นำเรียนนะคะ ว่ามีการพยายามที่จะเพิ่มคู่สาย เพื่อที่จะรองรับผู้ที่นัวรอเตียงอยู่นี้นี่ ให้นได้รับการจัดสรรที่ดีที่สุดในเบื้องต้นนะคะ ที่ประชุมสรุปได้ว่าจะมีการโทรติดภายใน 1-2 นาทีค่ะ พี่น้องประชาชนสามารถที่จะตรวจสอบได้นะคะ ในการโทรศัพท์นี้ จะมีบุคลากรที่นำท่านเข้าสู่ระบบ คือส่วนหนึ่งเป็นการรับเรื่องเข้าประสานงาน ส่วนที่ 2 จะเป็นการคัดแยกตามอาการ ซึ่งตรงนี้ทางที่ดีนะคะ ท่านอาจจะเข้าไป ทำแบบประเมินของ สบายดี บอท</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แบ่งพิมพ์ แถลงสถานการณ์-COVID-19-โดย-ศบค.-28-เม.ย.-64</dc:title>
  <dc:creator/>
  <cp:keywords/>
  <dcterms:created xsi:type="dcterms:W3CDTF">2024-02-20T08:31:40Z</dcterms:created>
  <dcterms:modified xsi:type="dcterms:W3CDTF">2024-02-20T08:31: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20 กุมภาพันธ์ 2567 เวลา 14.30 น.</vt:lpwstr>
  </property>
  <property fmtid="{D5CDD505-2E9C-101B-9397-08002B2CF9AE}" pid="3" name="subtitle">
    <vt:lpwstr/>
  </property>
</Properties>
</file>